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33ACA" w14:textId="77777777" w:rsidR="00436818" w:rsidRDefault="00436818" w:rsidP="00436818"/>
    <w:p w14:paraId="52B34A52" w14:textId="7BC7065A" w:rsidR="00436818" w:rsidRPr="009D7FA8" w:rsidRDefault="00436818" w:rsidP="00436818">
      <w:pPr>
        <w:rPr>
          <w:b/>
          <w:sz w:val="28"/>
        </w:rPr>
      </w:pPr>
      <w:r w:rsidRPr="009D7FA8">
        <w:rPr>
          <w:b/>
          <w:sz w:val="28"/>
        </w:rPr>
        <w:t xml:space="preserve">Practice </w:t>
      </w:r>
      <w:r w:rsidR="001E553C">
        <w:rPr>
          <w:b/>
          <w:sz w:val="28"/>
        </w:rPr>
        <w:t>Participation</w:t>
      </w:r>
      <w:r w:rsidRPr="009D7FA8">
        <w:rPr>
          <w:b/>
          <w:sz w:val="28"/>
        </w:rPr>
        <w:t xml:space="preserve"> Group</w:t>
      </w:r>
    </w:p>
    <w:p w14:paraId="43371E34" w14:textId="77777777" w:rsidR="00436818" w:rsidRPr="009D7FA8" w:rsidRDefault="00436818" w:rsidP="00436818"/>
    <w:p w14:paraId="348E98BE" w14:textId="7AE1083C" w:rsidR="00436818" w:rsidRPr="009D7FA8" w:rsidRDefault="00753F4F" w:rsidP="00436818">
      <w:pPr>
        <w:rPr>
          <w:b/>
          <w:sz w:val="24"/>
        </w:rPr>
      </w:pPr>
      <w:r w:rsidRPr="009D7FA8">
        <w:rPr>
          <w:b/>
          <w:sz w:val="24"/>
        </w:rPr>
        <w:t>Role:</w:t>
      </w:r>
      <w:r>
        <w:rPr>
          <w:b/>
          <w:sz w:val="24"/>
        </w:rPr>
        <w:t xml:space="preserve"> volunteer/Committee Member</w:t>
      </w:r>
      <w:r w:rsidR="00D65ADE">
        <w:rPr>
          <w:b/>
          <w:sz w:val="24"/>
        </w:rPr>
        <w:t xml:space="preserve"> for the PPG</w:t>
      </w:r>
    </w:p>
    <w:p w14:paraId="5D86816C" w14:textId="77777777" w:rsidR="005664AD" w:rsidRPr="009D7FA8" w:rsidRDefault="005664AD">
      <w:pPr>
        <w:rPr>
          <w:sz w:val="6"/>
        </w:rPr>
      </w:pPr>
    </w:p>
    <w:p w14:paraId="0C1FE241" w14:textId="77777777" w:rsidR="00C910DE" w:rsidRPr="009D7FA8" w:rsidRDefault="00C910DE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512"/>
      </w:tblGrid>
      <w:tr w:rsidR="00436818" w:rsidRPr="009D7FA8" w14:paraId="5C0097A1" w14:textId="77777777" w:rsidTr="00436818">
        <w:tc>
          <w:tcPr>
            <w:tcW w:w="2235" w:type="dxa"/>
          </w:tcPr>
          <w:p w14:paraId="3E379F2C" w14:textId="77777777" w:rsidR="00436818" w:rsidRPr="009D7FA8" w:rsidRDefault="00632D57" w:rsidP="00632D57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Name:</w:t>
            </w:r>
          </w:p>
        </w:tc>
        <w:tc>
          <w:tcPr>
            <w:tcW w:w="7512" w:type="dxa"/>
          </w:tcPr>
          <w:p w14:paraId="76E2205D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AE3121D" w14:textId="77777777" w:rsidTr="00436818">
        <w:tc>
          <w:tcPr>
            <w:tcW w:w="2235" w:type="dxa"/>
          </w:tcPr>
          <w:p w14:paraId="1DC5E178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Address</w:t>
            </w:r>
            <w:r w:rsidR="00632D57" w:rsidRPr="009D7FA8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7512" w:type="dxa"/>
          </w:tcPr>
          <w:p w14:paraId="4B67743C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9FA7A9D" w14:textId="77777777" w:rsidTr="00436818">
        <w:tc>
          <w:tcPr>
            <w:tcW w:w="2235" w:type="dxa"/>
          </w:tcPr>
          <w:p w14:paraId="543AC717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Tel:</w:t>
            </w:r>
          </w:p>
        </w:tc>
        <w:tc>
          <w:tcPr>
            <w:tcW w:w="7512" w:type="dxa"/>
          </w:tcPr>
          <w:p w14:paraId="6DF48E0D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47239A6" w14:textId="77777777" w:rsidTr="00436818">
        <w:tc>
          <w:tcPr>
            <w:tcW w:w="2235" w:type="dxa"/>
          </w:tcPr>
          <w:p w14:paraId="793EB678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Email:</w:t>
            </w:r>
          </w:p>
        </w:tc>
        <w:tc>
          <w:tcPr>
            <w:tcW w:w="7512" w:type="dxa"/>
          </w:tcPr>
          <w:p w14:paraId="75EB06D6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</w:tbl>
    <w:p w14:paraId="3D1A8386" w14:textId="77777777" w:rsidR="005664AD" w:rsidRPr="009D7FA8" w:rsidRDefault="005664AD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436818" w:rsidRPr="009D7FA8" w14:paraId="1DFB1CE0" w14:textId="77777777" w:rsidTr="00436818">
        <w:tc>
          <w:tcPr>
            <w:tcW w:w="9854" w:type="dxa"/>
          </w:tcPr>
          <w:p w14:paraId="3D348CF0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  <w:r w:rsidRPr="009D7FA8">
              <w:rPr>
                <w:rFonts w:ascii="Arial" w:hAnsi="Arial" w:cs="Arial"/>
                <w:b/>
                <w:sz w:val="24"/>
              </w:rPr>
              <w:t>How did you find out about this opportunity?</w:t>
            </w:r>
          </w:p>
          <w:p w14:paraId="240FA430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071A867B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1FA5C346" w14:textId="77777777" w:rsidR="00491151" w:rsidRPr="009D7FA8" w:rsidRDefault="00491151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</w:p>
          <w:p w14:paraId="35411CD0" w14:textId="77777777" w:rsidR="00436818" w:rsidRPr="009D7FA8" w:rsidRDefault="00436818" w:rsidP="00165BA4">
            <w:pPr>
              <w:rPr>
                <w:rFonts w:ascii="Arial" w:hAnsi="Arial" w:cs="Arial"/>
                <w:sz w:val="12"/>
              </w:rPr>
            </w:pPr>
          </w:p>
        </w:tc>
      </w:tr>
    </w:tbl>
    <w:p w14:paraId="458F7186" w14:textId="77777777" w:rsidR="00436818" w:rsidRPr="009D7FA8" w:rsidRDefault="00436818" w:rsidP="00436818">
      <w:pPr>
        <w:rPr>
          <w:rFonts w:cs="Arial"/>
        </w:rPr>
      </w:pPr>
    </w:p>
    <w:p w14:paraId="1B8191AF" w14:textId="77777777" w:rsidR="006A560D" w:rsidRPr="009D7FA8" w:rsidRDefault="006A560D">
      <w:pPr>
        <w:rPr>
          <w:sz w:val="12"/>
        </w:rPr>
      </w:pPr>
    </w:p>
    <w:p w14:paraId="54BEB8FF" w14:textId="77777777" w:rsidR="00632D57" w:rsidRPr="009D7FA8" w:rsidRDefault="005664AD">
      <w:pPr>
        <w:rPr>
          <w:sz w:val="24"/>
        </w:rPr>
      </w:pPr>
      <w:r w:rsidRPr="009D7FA8">
        <w:rPr>
          <w:sz w:val="24"/>
        </w:rPr>
        <w:t xml:space="preserve">The form should be used to provide </w:t>
      </w:r>
      <w:r w:rsidR="00264944" w:rsidRPr="009D7FA8">
        <w:rPr>
          <w:sz w:val="24"/>
        </w:rPr>
        <w:t>details</w:t>
      </w:r>
      <w:r w:rsidRPr="009D7FA8">
        <w:rPr>
          <w:sz w:val="24"/>
        </w:rPr>
        <w:t xml:space="preserve"> about the skills, knowledge </w:t>
      </w:r>
      <w:r w:rsidRPr="009D7FA8">
        <w:rPr>
          <w:noProof/>
          <w:sz w:val="24"/>
        </w:rPr>
        <w:t>and</w:t>
      </w:r>
      <w:r w:rsidRPr="009D7FA8">
        <w:rPr>
          <w:sz w:val="24"/>
        </w:rPr>
        <w:t xml:space="preserve"> experience that you feel you could bring to the Practice </w:t>
      </w:r>
      <w:r w:rsidR="00436818" w:rsidRPr="009D7FA8">
        <w:rPr>
          <w:sz w:val="24"/>
        </w:rPr>
        <w:t>Publications</w:t>
      </w:r>
      <w:r w:rsidRPr="009D7FA8">
        <w:rPr>
          <w:sz w:val="24"/>
        </w:rPr>
        <w:t xml:space="preserve"> Group</w:t>
      </w:r>
      <w:r w:rsidR="001207E3" w:rsidRPr="009D7FA8">
        <w:rPr>
          <w:sz w:val="24"/>
        </w:rPr>
        <w:t xml:space="preserve"> (PPG)</w:t>
      </w:r>
      <w:r w:rsidRPr="009D7FA8">
        <w:rPr>
          <w:sz w:val="24"/>
        </w:rPr>
        <w:t>.</w:t>
      </w:r>
    </w:p>
    <w:p w14:paraId="42780FE2" w14:textId="77777777" w:rsidR="00D65ADE" w:rsidRDefault="00D65ADE">
      <w:pPr>
        <w:rPr>
          <w:sz w:val="24"/>
        </w:rPr>
      </w:pPr>
    </w:p>
    <w:p w14:paraId="19C20F67" w14:textId="13061870" w:rsidR="005664AD" w:rsidRPr="00D65ADE" w:rsidRDefault="00632D57">
      <w:pPr>
        <w:rPr>
          <w:sz w:val="24"/>
        </w:rPr>
      </w:pPr>
      <w:r w:rsidRPr="009D7FA8">
        <w:rPr>
          <w:sz w:val="24"/>
        </w:rPr>
        <w:t xml:space="preserve">The information you provide in this form will not be used for any purpose </w:t>
      </w:r>
      <w:r w:rsidR="001207E3" w:rsidRPr="009D7FA8">
        <w:rPr>
          <w:sz w:val="24"/>
        </w:rPr>
        <w:t xml:space="preserve">other than the selection process for PPG </w:t>
      </w:r>
      <w:r w:rsidR="00D65ADE" w:rsidRPr="009D7FA8">
        <w:rPr>
          <w:sz w:val="24"/>
        </w:rPr>
        <w:t>volunteer</w:t>
      </w:r>
      <w:r w:rsidR="00D65ADE">
        <w:rPr>
          <w:sz w:val="24"/>
        </w:rPr>
        <w:t>s</w:t>
      </w:r>
      <w:r w:rsidRPr="009D7FA8">
        <w:rPr>
          <w:sz w:val="24"/>
        </w:rPr>
        <w:t>.</w:t>
      </w:r>
    </w:p>
    <w:p w14:paraId="44D5A34E" w14:textId="77777777" w:rsidR="005664AD" w:rsidRPr="009D7FA8" w:rsidRDefault="005664AD">
      <w:pPr>
        <w:rPr>
          <w:sz w:val="20"/>
        </w:rPr>
      </w:pPr>
    </w:p>
    <w:p w14:paraId="52E6CCB7" w14:textId="77777777" w:rsidR="005664AD" w:rsidRPr="009D7FA8" w:rsidRDefault="005664AD">
      <w:pPr>
        <w:rPr>
          <w:b/>
          <w:sz w:val="28"/>
        </w:rPr>
      </w:pPr>
      <w:r w:rsidRPr="009D7FA8">
        <w:rPr>
          <w:b/>
          <w:sz w:val="28"/>
        </w:rPr>
        <w:t>Interests and experience</w:t>
      </w:r>
    </w:p>
    <w:p w14:paraId="7B48591A" w14:textId="77777777" w:rsidR="005664AD" w:rsidRPr="009D7FA8" w:rsidRDefault="005664AD">
      <w:pPr>
        <w:rPr>
          <w:sz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436818" w:rsidRPr="009D7FA8" w14:paraId="5015B97F" w14:textId="77777777" w:rsidTr="00436818">
        <w:tc>
          <w:tcPr>
            <w:tcW w:w="9854" w:type="dxa"/>
          </w:tcPr>
          <w:p w14:paraId="218F255F" w14:textId="1D1660FA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Please outline your </w:t>
            </w:r>
            <w:r w:rsidR="003674BC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nterest</w:t>
            </w:r>
            <w:r w:rsidR="004C23AA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n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becoming a volunteer for the PPG</w:t>
            </w:r>
          </w:p>
          <w:p w14:paraId="0B9968C9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17558E23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483A8126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795DA2" w14:textId="77777777" w:rsidR="00491151" w:rsidRPr="009D7FA8" w:rsidRDefault="0049115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09C6A0" w14:textId="77777777" w:rsidR="00436818" w:rsidRPr="009D7FA8" w:rsidRDefault="00436818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436818" w:rsidRPr="009D7FA8" w14:paraId="0B28FB5C" w14:textId="77777777" w:rsidTr="00165BA4">
        <w:tc>
          <w:tcPr>
            <w:tcW w:w="9854" w:type="dxa"/>
            <w:shd w:val="clear" w:color="auto" w:fill="auto"/>
          </w:tcPr>
          <w:p w14:paraId="6C7A2104" w14:textId="7BBFF2DF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re you an active member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of</w:t>
            </w:r>
            <w:r w:rsidR="00185F6B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, or employed by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,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 </w:t>
            </w:r>
            <w:r w:rsidR="003A51F6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atient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of </w:t>
            </w:r>
            <w:r w:rsidR="00753F4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Cheadle Medical </w:t>
            </w:r>
            <w:proofErr w:type="gramStart"/>
            <w:r w:rsidR="00753F4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actice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?</w:t>
            </w:r>
            <w:proofErr w:type="gramEnd"/>
          </w:p>
          <w:p w14:paraId="2451752A" w14:textId="4BC524B5" w:rsidR="008E607E" w:rsidRPr="009D7FA8" w:rsidRDefault="008E607E" w:rsidP="008E607E">
            <w:pPr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95993759"/>
              </w:sdtPr>
              <w:sdtEndPr/>
              <w:sdtContent>
                <w:r w:rsidR="00491151"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1007639001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If yes, </w:t>
            </w:r>
          </w:p>
          <w:p w14:paraId="64089683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82F9A8" w14:textId="77777777" w:rsidR="00491151" w:rsidRPr="009D7FA8" w:rsidRDefault="00491151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13B0623F" w14:textId="77777777" w:rsidR="00185F6B" w:rsidRPr="009D7FA8" w:rsidRDefault="00185F6B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Is your nomination submitted on behalf of this </w:t>
            </w:r>
            <w:r w:rsidRPr="009D7FA8">
              <w:rPr>
                <w:rFonts w:ascii="Arial" w:eastAsia="Times New Roman" w:hAnsi="Arial" w:cs="Arial"/>
                <w:noProof/>
                <w:sz w:val="24"/>
                <w:szCs w:val="24"/>
                <w:lang w:eastAsia="en-GB"/>
              </w:rPr>
              <w:t>organisation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?  </w:t>
            </w: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1260103041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358251720"/>
              </w:sdtPr>
              <w:sdtEndPr/>
              <w:sdtContent>
                <w:r w:rsidR="00491151"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</w:p>
          <w:p w14:paraId="70B5D7E9" w14:textId="77777777" w:rsidR="00436818" w:rsidRPr="009D7FA8" w:rsidRDefault="00436818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436818" w:rsidRPr="009D7FA8" w14:paraId="065F17B9" w14:textId="77777777" w:rsidTr="00436818">
        <w:tc>
          <w:tcPr>
            <w:tcW w:w="9854" w:type="dxa"/>
          </w:tcPr>
          <w:p w14:paraId="3E3FB9AF" w14:textId="77777777" w:rsidR="00436818" w:rsidRPr="009D7FA8" w:rsidRDefault="00436818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Do you have a </w:t>
            </w:r>
            <w:r w:rsidR="00267335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rofessional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health or social care background?</w:t>
            </w:r>
          </w:p>
          <w:p w14:paraId="2DC3506F" w14:textId="77777777" w:rsidR="008E607E" w:rsidRPr="009D7FA8" w:rsidRDefault="008E607E" w:rsidP="008E607E">
            <w:pPr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-1019085447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1735815951"/>
              </w:sdtPr>
              <w:sdtEndPr/>
              <w:sdtContent>
                <w:sdt>
                  <w:sdtPr>
                    <w:rPr>
                      <w:rFonts w:cs="Arial"/>
                      <w:sz w:val="28"/>
                      <w:szCs w:val="24"/>
                    </w:rPr>
                    <w:id w:val="-1707097599"/>
                  </w:sdtPr>
                  <w:sdtEndPr/>
                  <w:sdtContent>
                    <w:r w:rsidR="00491151" w:rsidRPr="009D7FA8">
                      <w:rPr>
                        <w:rFonts w:ascii="MS Gothic" w:eastAsia="MS Gothic" w:hAnsi="MS Gothic" w:cs="Arial" w:hint="eastAsia"/>
                        <w:sz w:val="28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If yes, please give brief details:</w:t>
            </w:r>
          </w:p>
          <w:p w14:paraId="38F16E58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2122EC67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D3FB5E" w14:textId="77777777" w:rsidR="00436818" w:rsidRPr="009D7FA8" w:rsidRDefault="00436818" w:rsidP="00436818">
            <w:pPr>
              <w:rPr>
                <w:rFonts w:ascii="Arial" w:eastAsia="Times New Roman" w:hAnsi="Arial" w:cs="Arial"/>
                <w:sz w:val="12"/>
                <w:szCs w:val="24"/>
                <w:lang w:eastAsia="en-GB"/>
              </w:rPr>
            </w:pPr>
          </w:p>
        </w:tc>
      </w:tr>
      <w:tr w:rsidR="00436818" w:rsidRPr="009D7FA8" w14:paraId="7C641773" w14:textId="77777777" w:rsidTr="00436818">
        <w:tc>
          <w:tcPr>
            <w:tcW w:w="9854" w:type="dxa"/>
          </w:tcPr>
          <w:p w14:paraId="091DCE21" w14:textId="14A76211" w:rsidR="00491151" w:rsidRPr="009D7FA8" w:rsidRDefault="00436818" w:rsidP="00491151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lastRenderedPageBreak/>
              <w:t xml:space="preserve">Describe briefly your interest and/or knowledge of producing 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help to the PPG.</w:t>
            </w:r>
          </w:p>
          <w:p w14:paraId="57798B1F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6CDB1ADF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2CA2CB75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8F3D9F" w:rsidRPr="009D7FA8" w14:paraId="35F86431" w14:textId="77777777" w:rsidTr="00436818">
        <w:tc>
          <w:tcPr>
            <w:tcW w:w="9854" w:type="dxa"/>
          </w:tcPr>
          <w:p w14:paraId="26E48FB7" w14:textId="70A5C7A4" w:rsidR="008F3D9F" w:rsidRPr="009D7FA8" w:rsidRDefault="008F3D9F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escribe briefly your interest in the improvement of health and social care</w:t>
            </w:r>
            <w:r w:rsidR="00FB1B6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an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d improvement to health promotion in our practice.  </w:t>
            </w:r>
          </w:p>
          <w:p w14:paraId="296A198D" w14:textId="77777777" w:rsidR="008F3D9F" w:rsidRPr="009D7FA8" w:rsidRDefault="008F3D9F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6663074B" w14:textId="77777777" w:rsidR="00491151" w:rsidRPr="009D7FA8" w:rsidRDefault="00491151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01BB69F" w14:textId="77777777" w:rsidR="00491151" w:rsidRPr="009D7FA8" w:rsidRDefault="00491151" w:rsidP="008F3D9F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4239943B" w14:textId="77777777" w:rsidR="008F3D9F" w:rsidRPr="009D7FA8" w:rsidRDefault="008F3D9F" w:rsidP="00491151">
            <w:pPr>
              <w:rPr>
                <w:rFonts w:eastAsia="Times New Roman" w:cs="Arial"/>
                <w:sz w:val="12"/>
                <w:szCs w:val="24"/>
                <w:lang w:eastAsia="en-GB"/>
              </w:rPr>
            </w:pPr>
          </w:p>
        </w:tc>
      </w:tr>
      <w:tr w:rsidR="00684E21" w:rsidRPr="009D7FA8" w14:paraId="15178DA6" w14:textId="77777777" w:rsidTr="00E23899">
        <w:tc>
          <w:tcPr>
            <w:tcW w:w="9854" w:type="dxa"/>
          </w:tcPr>
          <w:p w14:paraId="15287BFA" w14:textId="77777777" w:rsidR="004708A4" w:rsidRPr="009D7FA8" w:rsidRDefault="004708A4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We are interested in any examples you can provide </w:t>
            </w:r>
            <w:r w:rsidR="00684E21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f committees or groups you have been a member of to show your ability to contribute to t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he practice publications group.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lease list the group name, your role </w:t>
            </w:r>
            <w:r w:rsidR="00267335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 contribution to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the group, and when you were involved.</w:t>
            </w:r>
          </w:p>
          <w:p w14:paraId="4D28E6EF" w14:textId="77777777" w:rsidR="00E71D9B" w:rsidRPr="009D7FA8" w:rsidRDefault="00E71D9B" w:rsidP="00E23899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3032BF" w14:textId="77777777" w:rsidR="00684E21" w:rsidRPr="009D7FA8" w:rsidRDefault="00684E21" w:rsidP="00E23899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</w:tbl>
    <w:p w14:paraId="43A1DEFD" w14:textId="77777777" w:rsidR="00684E21" w:rsidRPr="009D7FA8" w:rsidRDefault="00684E21" w:rsidP="005664AD">
      <w:pPr>
        <w:rPr>
          <w:rFonts w:eastAsia="Times New Roman"/>
          <w:sz w:val="6"/>
          <w:szCs w:val="24"/>
          <w:lang w:eastAsia="en-GB"/>
        </w:rPr>
      </w:pPr>
    </w:p>
    <w:p w14:paraId="33F466E7" w14:textId="77777777" w:rsidR="00012F44" w:rsidRPr="009D7FA8" w:rsidRDefault="00012F44" w:rsidP="005664AD">
      <w:pPr>
        <w:rPr>
          <w:rFonts w:eastAsia="Times New Roman"/>
          <w:szCs w:val="24"/>
          <w:lang w:eastAsia="en-GB"/>
        </w:rPr>
      </w:pPr>
    </w:p>
    <w:p w14:paraId="421C8156" w14:textId="77777777" w:rsidR="005664AD" w:rsidRPr="009D7FA8" w:rsidRDefault="008E3368" w:rsidP="005664AD">
      <w:pPr>
        <w:rPr>
          <w:rFonts w:eastAsia="Times New Roman"/>
          <w:b/>
          <w:sz w:val="28"/>
          <w:szCs w:val="24"/>
          <w:lang w:eastAsia="en-GB"/>
        </w:rPr>
      </w:pPr>
      <w:r w:rsidRPr="009D7FA8">
        <w:rPr>
          <w:rFonts w:eastAsia="Times New Roman"/>
          <w:b/>
          <w:sz w:val="28"/>
          <w:szCs w:val="24"/>
          <w:lang w:eastAsia="en-GB"/>
        </w:rPr>
        <w:t>Other details</w:t>
      </w:r>
    </w:p>
    <w:p w14:paraId="5A9A9CC7" w14:textId="77777777" w:rsidR="008E3368" w:rsidRPr="009D7FA8" w:rsidRDefault="008E3368" w:rsidP="005664AD">
      <w:pPr>
        <w:rPr>
          <w:rFonts w:eastAsia="Times New Roman"/>
          <w:sz w:val="12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4708A4" w:rsidRPr="009D7FA8" w14:paraId="7394B8D6" w14:textId="77777777" w:rsidTr="004708A4">
        <w:tc>
          <w:tcPr>
            <w:tcW w:w="9854" w:type="dxa"/>
          </w:tcPr>
          <w:p w14:paraId="787D64A4" w14:textId="2E9AE9A2" w:rsidR="004708A4" w:rsidRPr="009D7FA8" w:rsidRDefault="00267335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lease outline any practical support you would require to </w:t>
            </w:r>
            <w:r w:rsidR="004708A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be able to attend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nd participate in </w:t>
            </w:r>
            <w:r w:rsidR="004708A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meetings </w:t>
            </w:r>
            <w:r w:rsidR="00D65AD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t </w:t>
            </w:r>
            <w:r w:rsidR="00753F4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MP</w:t>
            </w:r>
          </w:p>
          <w:p w14:paraId="7D8AEC6C" w14:textId="77777777" w:rsidR="004A5374" w:rsidRPr="009D7FA8" w:rsidRDefault="004A5374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  <w:p w14:paraId="559CED62" w14:textId="77777777" w:rsidR="00491151" w:rsidRPr="009D7FA8" w:rsidRDefault="00491151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  <w:p w14:paraId="004BB613" w14:textId="77777777" w:rsidR="00491151" w:rsidRPr="009D7FA8" w:rsidRDefault="00491151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</w:tc>
      </w:tr>
      <w:tr w:rsidR="004708A4" w:rsidRPr="009D7FA8" w14:paraId="0BB194A1" w14:textId="77777777" w:rsidTr="004708A4">
        <w:tc>
          <w:tcPr>
            <w:tcW w:w="9854" w:type="dxa"/>
          </w:tcPr>
          <w:p w14:paraId="2B83E3F4" w14:textId="2E7BED74" w:rsidR="004708A4" w:rsidRPr="009D7FA8" w:rsidRDefault="004708A4" w:rsidP="005664A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lease give brief details of any other knowledge, skills or experience that you feel you could bring to the role (communication skills, re</w:t>
            </w:r>
            <w:r w:rsidR="006A560D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viewing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documents).</w:t>
            </w:r>
          </w:p>
          <w:p w14:paraId="7DCCD364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35D695AB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0438A228" w14:textId="77777777" w:rsidR="00491151" w:rsidRPr="009D7FA8" w:rsidRDefault="00491151" w:rsidP="00491151">
            <w:pPr>
              <w:spacing w:before="120" w:after="12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6243BC53" w14:textId="77777777" w:rsidR="004708A4" w:rsidRPr="009D7FA8" w:rsidRDefault="004708A4">
      <w:pPr>
        <w:rPr>
          <w:sz w:val="12"/>
        </w:rPr>
      </w:pPr>
    </w:p>
    <w:p w14:paraId="7212B3DD" w14:textId="77777777" w:rsidR="004708A4" w:rsidRPr="009D7FA8" w:rsidRDefault="004708A4"/>
    <w:p w14:paraId="11176612" w14:textId="77777777" w:rsidR="001207E3" w:rsidRPr="009D7FA8" w:rsidRDefault="001207E3" w:rsidP="00C154CA">
      <w:pPr>
        <w:jc w:val="both"/>
        <w:rPr>
          <w:rFonts w:cs="Arial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C154CA" w:rsidRPr="009D7FA8" w14:paraId="4B1C4649" w14:textId="77777777" w:rsidTr="00C154CA">
        <w:tc>
          <w:tcPr>
            <w:tcW w:w="9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38386" w14:textId="77777777" w:rsidR="00C154CA" w:rsidRPr="009D7FA8" w:rsidRDefault="00C154CA">
            <w:pPr>
              <w:jc w:val="both"/>
              <w:rPr>
                <w:rFonts w:cs="Arial"/>
                <w:sz w:val="16"/>
              </w:rPr>
            </w:pPr>
          </w:p>
          <w:p w14:paraId="06C9945C" w14:textId="2C3F061B" w:rsidR="001207E3" w:rsidRPr="009D7FA8" w:rsidRDefault="001207E3">
            <w:pPr>
              <w:jc w:val="both"/>
              <w:rPr>
                <w:rFonts w:cs="Arial"/>
                <w:sz w:val="24"/>
              </w:rPr>
            </w:pPr>
            <w:r w:rsidRPr="009D7FA8">
              <w:rPr>
                <w:rFonts w:cs="Arial"/>
                <w:b/>
                <w:sz w:val="24"/>
              </w:rPr>
              <w:t>Signature</w:t>
            </w:r>
            <w:r w:rsidRPr="009D7FA8">
              <w:rPr>
                <w:rFonts w:cs="Arial"/>
                <w:sz w:val="24"/>
              </w:rPr>
              <w:t xml:space="preserve"> </w:t>
            </w:r>
            <w:r w:rsidR="00136191" w:rsidRPr="009D7FA8">
              <w:rPr>
                <w:rFonts w:cs="Arial"/>
                <w:sz w:val="24"/>
              </w:rPr>
              <w:t xml:space="preserve"> </w:t>
            </w:r>
          </w:p>
          <w:p w14:paraId="7E4D3761" w14:textId="77777777" w:rsidR="001207E3" w:rsidRPr="009D7FA8" w:rsidRDefault="001207E3">
            <w:pPr>
              <w:jc w:val="both"/>
              <w:rPr>
                <w:rFonts w:cs="Arial"/>
                <w:sz w:val="24"/>
              </w:rPr>
            </w:pPr>
          </w:p>
          <w:p w14:paraId="735279A6" w14:textId="77777777" w:rsidR="00C154CA" w:rsidRPr="009D7FA8" w:rsidRDefault="001207E3">
            <w:pPr>
              <w:jc w:val="both"/>
              <w:rPr>
                <w:rFonts w:ascii="Times New Roman" w:hAnsi="Times New Roman"/>
              </w:rPr>
            </w:pPr>
            <w:r w:rsidRPr="009D7FA8">
              <w:rPr>
                <w:rFonts w:cs="Arial"/>
                <w:b/>
                <w:sz w:val="24"/>
              </w:rPr>
              <w:t xml:space="preserve">Date: </w:t>
            </w:r>
          </w:p>
          <w:p w14:paraId="3E11C76C" w14:textId="77777777" w:rsidR="00C154CA" w:rsidRPr="009D7FA8" w:rsidRDefault="00C154CA">
            <w:pPr>
              <w:jc w:val="both"/>
              <w:rPr>
                <w:rFonts w:ascii="Times New Roman" w:hAnsi="Times New Roman"/>
                <w:sz w:val="12"/>
              </w:rPr>
            </w:pPr>
          </w:p>
        </w:tc>
      </w:tr>
    </w:tbl>
    <w:p w14:paraId="16C1465F" w14:textId="77777777" w:rsidR="00FB1B64" w:rsidRPr="009D7FA8" w:rsidRDefault="00FB1B64" w:rsidP="00230755">
      <w:pPr>
        <w:spacing w:after="120"/>
        <w:rPr>
          <w:b/>
        </w:rPr>
      </w:pPr>
    </w:p>
    <w:p w14:paraId="22BDA7D0" w14:textId="77777777" w:rsidR="00AF1406" w:rsidRPr="009D7FA8" w:rsidRDefault="00AF1406" w:rsidP="006A560D">
      <w:pPr>
        <w:spacing w:after="120"/>
        <w:rPr>
          <w:rFonts w:eastAsia="Times New Roman" w:cs="Arial"/>
          <w:i/>
          <w:sz w:val="24"/>
          <w:szCs w:val="24"/>
          <w:lang w:eastAsia="en-GB"/>
        </w:rPr>
      </w:pPr>
    </w:p>
    <w:p w14:paraId="60DB91AE" w14:textId="77777777" w:rsidR="00230755" w:rsidRPr="00AF1406" w:rsidRDefault="00230755" w:rsidP="006A560D">
      <w:pPr>
        <w:spacing w:after="120"/>
        <w:rPr>
          <w:rFonts w:eastAsia="Times New Roman" w:cs="Arial"/>
          <w:i/>
          <w:sz w:val="24"/>
          <w:szCs w:val="24"/>
          <w:lang w:eastAsia="en-GB"/>
        </w:rPr>
      </w:pPr>
      <w:r w:rsidRPr="009D7FA8">
        <w:rPr>
          <w:rFonts w:eastAsia="Times New Roman" w:cs="Arial"/>
          <w:i/>
          <w:sz w:val="24"/>
          <w:szCs w:val="24"/>
          <w:lang w:eastAsia="en-GB"/>
        </w:rPr>
        <w:lastRenderedPageBreak/>
        <w:t>The information provided in this self-nomination form will be used to assess the nominee’s experience and knowledge for the opportunity. If the nominee is not successful</w:t>
      </w:r>
      <w:r w:rsidR="00A2220E" w:rsidRPr="009D7FA8">
        <w:rPr>
          <w:rFonts w:eastAsia="Times New Roman" w:cs="Arial"/>
          <w:i/>
          <w:sz w:val="24"/>
          <w:szCs w:val="24"/>
          <w:lang w:eastAsia="en-GB"/>
        </w:rPr>
        <w:t>,</w:t>
      </w:r>
      <w:r w:rsidRPr="009D7FA8">
        <w:rPr>
          <w:rFonts w:eastAsia="Times New Roman" w:cs="Arial"/>
          <w:i/>
          <w:sz w:val="24"/>
          <w:szCs w:val="24"/>
          <w:lang w:eastAsia="en-GB"/>
        </w:rPr>
        <w:t xml:space="preserve"> this self-nomination form will be destroyed.</w:t>
      </w:r>
      <w:r w:rsidRPr="009000AC">
        <w:rPr>
          <w:rFonts w:eastAsia="Times New Roman" w:cs="Arial"/>
          <w:i/>
          <w:sz w:val="24"/>
          <w:szCs w:val="24"/>
          <w:lang w:eastAsia="en-GB"/>
        </w:rPr>
        <w:t xml:space="preserve"> </w:t>
      </w:r>
    </w:p>
    <w:p w14:paraId="6270A61D" w14:textId="77777777" w:rsidR="00C15275" w:rsidRDefault="00C15275" w:rsidP="006A560D">
      <w:pPr>
        <w:spacing w:after="120"/>
      </w:pPr>
    </w:p>
    <w:sectPr w:rsidR="00C15275" w:rsidSect="00784C82">
      <w:headerReference w:type="default" r:id="rId10"/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232FA" w14:textId="77777777" w:rsidR="00630204" w:rsidRDefault="00630204" w:rsidP="00436818">
      <w:r>
        <w:separator/>
      </w:r>
    </w:p>
  </w:endnote>
  <w:endnote w:type="continuationSeparator" w:id="0">
    <w:p w14:paraId="7D1573F6" w14:textId="77777777" w:rsidR="00630204" w:rsidRDefault="00630204" w:rsidP="00436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18A86" w14:textId="04A55620" w:rsidR="00E23899" w:rsidRDefault="00E23899" w:rsidP="00436818">
    <w:pPr>
      <w:tabs>
        <w:tab w:val="center" w:pos="4513"/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18193" w14:textId="77777777" w:rsidR="00630204" w:rsidRDefault="00630204" w:rsidP="00436818">
      <w:r>
        <w:separator/>
      </w:r>
    </w:p>
  </w:footnote>
  <w:footnote w:type="continuationSeparator" w:id="0">
    <w:p w14:paraId="626FD67F" w14:textId="77777777" w:rsidR="00630204" w:rsidRDefault="00630204" w:rsidP="00436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912"/>
      <w:gridCol w:w="2942"/>
    </w:tblGrid>
    <w:tr w:rsidR="00E23899" w:rsidRPr="00327ECF" w14:paraId="784DA6A8" w14:textId="77777777" w:rsidTr="00E23899">
      <w:tc>
        <w:tcPr>
          <w:tcW w:w="6912" w:type="dxa"/>
        </w:tcPr>
        <w:p w14:paraId="38682DD8" w14:textId="354BA559" w:rsidR="00E23899" w:rsidRPr="006A560D" w:rsidRDefault="00E23899" w:rsidP="00D65ADE">
          <w:pPr>
            <w:tabs>
              <w:tab w:val="right" w:pos="6696"/>
            </w:tabs>
            <w:spacing w:before="240"/>
            <w:rPr>
              <w:b/>
              <w:sz w:val="32"/>
            </w:rPr>
          </w:pPr>
          <w:r>
            <w:rPr>
              <w:b/>
              <w:sz w:val="32"/>
            </w:rPr>
            <w:t>Self-nomination</w:t>
          </w:r>
          <w:r w:rsidRPr="006A560D">
            <w:rPr>
              <w:b/>
              <w:sz w:val="32"/>
            </w:rPr>
            <w:t xml:space="preserve"> form</w:t>
          </w:r>
          <w:r w:rsidR="00D65ADE">
            <w:rPr>
              <w:b/>
              <w:sz w:val="32"/>
            </w:rPr>
            <w:tab/>
          </w:r>
          <w:r w:rsidR="00753F4F">
            <w:rPr>
              <w:b/>
              <w:sz w:val="32"/>
            </w:rPr>
            <w:t xml:space="preserve"> CMP</w:t>
          </w:r>
        </w:p>
        <w:p w14:paraId="0FB38266" w14:textId="77777777" w:rsidR="00E23899" w:rsidRPr="00327ECF" w:rsidRDefault="00E23899" w:rsidP="00E23899">
          <w:pPr>
            <w:tabs>
              <w:tab w:val="center" w:pos="4513"/>
              <w:tab w:val="right" w:pos="9026"/>
            </w:tabs>
            <w:rPr>
              <w:b/>
            </w:rPr>
          </w:pPr>
        </w:p>
      </w:tc>
      <w:tc>
        <w:tcPr>
          <w:tcW w:w="2942" w:type="dxa"/>
        </w:tcPr>
        <w:p w14:paraId="749E4F1B" w14:textId="4823A1F6" w:rsidR="00E23899" w:rsidRPr="00327ECF" w:rsidRDefault="00E23899" w:rsidP="00D65ADE">
          <w:pPr>
            <w:tabs>
              <w:tab w:val="center" w:pos="4513"/>
              <w:tab w:val="right" w:pos="9026"/>
            </w:tabs>
          </w:pPr>
        </w:p>
      </w:tc>
    </w:tr>
  </w:tbl>
  <w:p w14:paraId="55FF71F1" w14:textId="77777777" w:rsidR="00E23899" w:rsidRPr="00327ECF" w:rsidRDefault="00E23899" w:rsidP="00D65ADE">
    <w:pPr>
      <w:pBdr>
        <w:bottom w:val="single" w:sz="4" w:space="1" w:color="auto"/>
      </w:pBdr>
      <w:tabs>
        <w:tab w:val="center" w:pos="4513"/>
        <w:tab w:val="right" w:pos="9026"/>
      </w:tabs>
      <w:rPr>
        <w:sz w:val="4"/>
      </w:rPr>
    </w:pPr>
  </w:p>
  <w:p w14:paraId="43C30E95" w14:textId="77777777" w:rsidR="00E23899" w:rsidRPr="00327ECF" w:rsidRDefault="00E23899" w:rsidP="00436818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84195"/>
    <w:multiLevelType w:val="hybridMultilevel"/>
    <w:tmpl w:val="7F46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0024D"/>
    <w:multiLevelType w:val="hybridMultilevel"/>
    <w:tmpl w:val="7F02F3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844303"/>
    <w:multiLevelType w:val="hybridMultilevel"/>
    <w:tmpl w:val="117E4E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7475E"/>
    <w:multiLevelType w:val="multilevel"/>
    <w:tmpl w:val="244E4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E6136E"/>
    <w:multiLevelType w:val="hybridMultilevel"/>
    <w:tmpl w:val="3E2A2F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E074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sTQzMDY3MDYBIiUdpeDU4uLM/DyQArNaAKqkerksAAAA"/>
  </w:docVars>
  <w:rsids>
    <w:rsidRoot w:val="005664AD"/>
    <w:rsid w:val="00012F44"/>
    <w:rsid w:val="000643D4"/>
    <w:rsid w:val="000E03DF"/>
    <w:rsid w:val="001207E3"/>
    <w:rsid w:val="00136191"/>
    <w:rsid w:val="00164B8D"/>
    <w:rsid w:val="00165BA4"/>
    <w:rsid w:val="00185F6B"/>
    <w:rsid w:val="00190458"/>
    <w:rsid w:val="00190B40"/>
    <w:rsid w:val="001E553C"/>
    <w:rsid w:val="001E6F65"/>
    <w:rsid w:val="00230755"/>
    <w:rsid w:val="00234ECF"/>
    <w:rsid w:val="00235B7F"/>
    <w:rsid w:val="00264944"/>
    <w:rsid w:val="00267335"/>
    <w:rsid w:val="002869F8"/>
    <w:rsid w:val="002E02DD"/>
    <w:rsid w:val="003674BC"/>
    <w:rsid w:val="003808F2"/>
    <w:rsid w:val="00395D52"/>
    <w:rsid w:val="003A51F6"/>
    <w:rsid w:val="003B0BBA"/>
    <w:rsid w:val="003D591D"/>
    <w:rsid w:val="003F6277"/>
    <w:rsid w:val="00426A38"/>
    <w:rsid w:val="00436818"/>
    <w:rsid w:val="0045743F"/>
    <w:rsid w:val="00467B55"/>
    <w:rsid w:val="004708A4"/>
    <w:rsid w:val="00491151"/>
    <w:rsid w:val="004A5374"/>
    <w:rsid w:val="004C23AA"/>
    <w:rsid w:val="004D6EC0"/>
    <w:rsid w:val="00510FA5"/>
    <w:rsid w:val="005219CB"/>
    <w:rsid w:val="00540B21"/>
    <w:rsid w:val="0054710B"/>
    <w:rsid w:val="00553F73"/>
    <w:rsid w:val="0056516F"/>
    <w:rsid w:val="005664AD"/>
    <w:rsid w:val="00630204"/>
    <w:rsid w:val="00632D57"/>
    <w:rsid w:val="0063380A"/>
    <w:rsid w:val="00681A9B"/>
    <w:rsid w:val="00684E21"/>
    <w:rsid w:val="0069245B"/>
    <w:rsid w:val="00697690"/>
    <w:rsid w:val="006A560D"/>
    <w:rsid w:val="006A674B"/>
    <w:rsid w:val="006D090F"/>
    <w:rsid w:val="006E174D"/>
    <w:rsid w:val="006E30CF"/>
    <w:rsid w:val="00703770"/>
    <w:rsid w:val="00745E69"/>
    <w:rsid w:val="00753F4F"/>
    <w:rsid w:val="00766805"/>
    <w:rsid w:val="00784C82"/>
    <w:rsid w:val="007931DE"/>
    <w:rsid w:val="007C3473"/>
    <w:rsid w:val="00803D03"/>
    <w:rsid w:val="00836B2D"/>
    <w:rsid w:val="00860570"/>
    <w:rsid w:val="008A4129"/>
    <w:rsid w:val="008D5201"/>
    <w:rsid w:val="008E3368"/>
    <w:rsid w:val="008E607E"/>
    <w:rsid w:val="008F3D9F"/>
    <w:rsid w:val="009000AC"/>
    <w:rsid w:val="00900A38"/>
    <w:rsid w:val="00912B1C"/>
    <w:rsid w:val="009145BB"/>
    <w:rsid w:val="009366C0"/>
    <w:rsid w:val="00955108"/>
    <w:rsid w:val="009B2741"/>
    <w:rsid w:val="009D7FA8"/>
    <w:rsid w:val="00A2220E"/>
    <w:rsid w:val="00A73779"/>
    <w:rsid w:val="00A86E19"/>
    <w:rsid w:val="00A87518"/>
    <w:rsid w:val="00A91C6A"/>
    <w:rsid w:val="00AA5C82"/>
    <w:rsid w:val="00AD3C46"/>
    <w:rsid w:val="00AF1406"/>
    <w:rsid w:val="00B37EEB"/>
    <w:rsid w:val="00B4510B"/>
    <w:rsid w:val="00B7084A"/>
    <w:rsid w:val="00B92916"/>
    <w:rsid w:val="00BA602A"/>
    <w:rsid w:val="00BE1C32"/>
    <w:rsid w:val="00BF73B3"/>
    <w:rsid w:val="00C15275"/>
    <w:rsid w:val="00C154CA"/>
    <w:rsid w:val="00C16A66"/>
    <w:rsid w:val="00C34B46"/>
    <w:rsid w:val="00C57425"/>
    <w:rsid w:val="00C910DE"/>
    <w:rsid w:val="00CA5497"/>
    <w:rsid w:val="00CB13F2"/>
    <w:rsid w:val="00CD791E"/>
    <w:rsid w:val="00D65ADE"/>
    <w:rsid w:val="00D74486"/>
    <w:rsid w:val="00D86FAE"/>
    <w:rsid w:val="00D921FF"/>
    <w:rsid w:val="00DD3288"/>
    <w:rsid w:val="00E14752"/>
    <w:rsid w:val="00E23899"/>
    <w:rsid w:val="00E350BB"/>
    <w:rsid w:val="00E71D9B"/>
    <w:rsid w:val="00EC01D1"/>
    <w:rsid w:val="00EE008C"/>
    <w:rsid w:val="00EF7A1D"/>
    <w:rsid w:val="00F500B0"/>
    <w:rsid w:val="00FB1B64"/>
    <w:rsid w:val="00FC15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F724CB0"/>
  <w15:docId w15:val="{D4738A61-2294-403C-BC6C-051ECC5B0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4AD"/>
    <w:pPr>
      <w:spacing w:after="200" w:line="276" w:lineRule="auto"/>
      <w:ind w:left="720"/>
      <w:contextualSpacing/>
    </w:pPr>
    <w:rPr>
      <w:rFonts w:asciiTheme="minorHAnsi" w:hAnsiTheme="minorHAnsi"/>
    </w:rPr>
  </w:style>
  <w:style w:type="table" w:styleId="TableGrid">
    <w:name w:val="Table Grid"/>
    <w:basedOn w:val="TableNormal"/>
    <w:uiPriority w:val="59"/>
    <w:rsid w:val="005664AD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818"/>
  </w:style>
  <w:style w:type="paragraph" w:styleId="Footer">
    <w:name w:val="footer"/>
    <w:basedOn w:val="Normal"/>
    <w:link w:val="Foot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818"/>
  </w:style>
  <w:style w:type="table" w:customStyle="1" w:styleId="TableGrid1">
    <w:name w:val="Table Grid1"/>
    <w:basedOn w:val="TableNormal"/>
    <w:next w:val="TableGrid"/>
    <w:uiPriority w:val="59"/>
    <w:rsid w:val="004368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8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8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560D"/>
    <w:rPr>
      <w:strike w:val="0"/>
      <w:dstrike w:val="0"/>
      <w:color w:val="11779B"/>
      <w:u w:val="none"/>
      <w:effect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B1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3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3F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037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35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91D8F4DD9F54EA7DD648E16858BF2" ma:contentTypeVersion="10" ma:contentTypeDescription="Create a new document." ma:contentTypeScope="" ma:versionID="c030e3107ddc1fd6ebb5705474f9bbca">
  <xsd:schema xmlns:xsd="http://www.w3.org/2001/XMLSchema" xmlns:xs="http://www.w3.org/2001/XMLSchema" xmlns:p="http://schemas.microsoft.com/office/2006/metadata/properties" xmlns:ns3="45e28d01-a901-4deb-ad65-6b9527b9160c" xmlns:ns4="8bf21845-f815-4572-ab54-373bd2c0a9b3" targetNamespace="http://schemas.microsoft.com/office/2006/metadata/properties" ma:root="true" ma:fieldsID="46e7e72af2632ce898fca5589567a7e4" ns3:_="" ns4:_="">
    <xsd:import namespace="45e28d01-a901-4deb-ad65-6b9527b9160c"/>
    <xsd:import namespace="8bf21845-f815-4572-ab54-373bd2c0a9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8d01-a901-4deb-ad65-6b9527b916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21845-f815-4572-ab54-373bd2c0a9b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F76C6C-43F1-44A1-9DCA-459DEBE78D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E0C9AB-E24B-4E60-A0B3-E7A3C8742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28d01-a901-4deb-ad65-6b9527b9160c"/>
    <ds:schemaRef ds:uri="8bf21845-f815-4572-ab54-373bd2c0a9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83F7B7-2CB9-4915-A6D0-DDD5527BDA65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45e28d01-a901-4deb-ad65-6b9527b9160c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8bf21845-f815-4572-ab54-373bd2c0a9b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y Sainty</dc:creator>
  <cp:lastModifiedBy>MALONEY, Kerry (CHEADLE MEDICAL PRACTICE)</cp:lastModifiedBy>
  <cp:revision>2</cp:revision>
  <cp:lastPrinted>2022-01-27T11:12:00Z</cp:lastPrinted>
  <dcterms:created xsi:type="dcterms:W3CDTF">2022-04-14T12:21:00Z</dcterms:created>
  <dcterms:modified xsi:type="dcterms:W3CDTF">2022-04-14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91D8F4DD9F54EA7DD648E16858BF2</vt:lpwstr>
  </property>
</Properties>
</file>